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300767</w:t>
      </w:r>
    </w:p>
    <w:p>
      <w:pPr>
        <w:pStyle w:val="Date"/>
      </w:pPr>
      <w:r>
        <w:t xml:space="preserve">วันอังคารที่</w:t>
      </w:r>
      <w:r>
        <w:t xml:space="preserve"> </w:t>
      </w:r>
      <w:r>
        <w:t xml:space="preserve">30</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เลือกเป็นแนวนอน เลือกดเป็นแนวนอนตรงนี้นะค ตรง Alritation เลือกเป็นแนวนอน แล้วกด Ok นะคะ … กด Create แล้วกดปุ่ม Create ค่ะ ขนาด A4 อันแรกเลย เลือกแนวนอนนะ ค่ะ แล้วก็ Create ค่ะ โอเค เราก็จะได้รูปแบบพื้นที่การทำงานนะคะ ที่เป็นแนวนอน วันนี้เราจะมาฝึกใช้เครื่องมือ Type Tool นะคะ เครื่องมือที่ใช้การพิมพ์ข้อความนะคะ เครื่องมือที่พิมพ์ข้อความ แล้วก็จะประยุกต์ใช้ตัว Type Tool นี่นะคะ ทำให้มันเป็น Create Outline หรือทำให้เป็นฟอนต์ ทำให้ตัวอักษรนี่ เป็นรูปร่างนะคะ เป็นรูปร่างนะคะ ซึ่งถ้าเรากำหนดตัวอักษรเป็นรูปร่างนะคะ เราก็จะสามารถแก้ไข ดัดแปลงนะคะ ออกแบบตัวอักษรนะคะ ที่หลากหลาย แล้วก็มีความน่าสนใจมากขึ้นนะคะ แล้วก็ใช้เครื่องมือ Perspective นะคะ หรือว่าการวาดนะคะ การวาดโดยลักษณะของการวาด 2 มิตินะคะ ที่ให้มันมีมุม มีมิติมากขึ้นนะคะ เดี๋ยวเรามาเรียนรู้เครื่องมือแรกก่อนนะคะ คือ ตัว Type Tool นะคะ เราคลิกใช่ไหมคะ เราคลิกแล้วเปลี่ยนสีนิดหนึ่งนะคะ ตอนนี้สีพื้น ถ้าเปิดขึ้นมาใหม่นี่ สีพื้นของเราคือสีขาว ถ้าเราพิมพ์เราจะมองไม่เห็นนะ เพราะพื้นหลังของเราน่ะ พื้นหลังเป็นสีขาว เพราะฉะนั้น เราต้องเปลี่ยน Flowground เปลี่ยนพื้น เปลี่ยนสีตัวอักษรนะคะ เปลี่ยนสีตัวอักษร โอเคนะคะ เป็นสีน้ำเงิน คลิกวางเข้าไป กดเข้าไปนะคะ เดี๋ยวเราจะลองใช้พิมพ์แบบง่าย ๆ ก่อนนะคะ สมมติเราที่จะอยากได้วงกลมนะ อยากได้วงกลมหลาย ๆ วงนี่นะคะ แทนที่เราจะวาดวงกลม เราสามารถที่จะใช้ฟอนต์ที่เป็นเลข 0 หรือว่ากดตัว O ก็ได้นะคะ หรือว่าพิมพ์ตัว O ที่แป้นพิมพ์นะ ตัว O คลิกตัวนี้ 1 2 3 4 5 ตัว O 5 ตัว สมมตินะคะ ตัว O 5 ตัว แล้วก็ขยายขนาดของตัว O เลยนะคะ ใช้ กดตัว V นะ กดตัว V เพื่อจะดำเนินการเพิ่มขนาดนะคะ ย่อขนาด หรือเคลื่อนย้ายนะคะ กดแป้นตัว V นะ โอเคนะ นะคะ หรือเราจะทำการ… เปลี่ยนฟอนต์ โอเคนะ เราจะทำการเปลี่ยนฟอนต์นะคะ ที่ถาด หรือเครื่องมือด้านขวามือเรานี่ มันมี Propperties นะคะ เพื่อที่จะให้เรากำหนดคุณสมบัติเพิ่ม… เพิ่มเติมในส่วนของตัวอักษรนะคะ สามารถที่จะหาฟอนต์นะคะ โอเค สมมติว่าอาจารย์จะให้ตัวอักษรทั้ง 5 วงนี่ มันซ้อนทับกัน นะคะ ให้ตัวอักษรทั้ง 5 วงนี่ ซ้อนทับกัน หรือว่าสลับกัน หรือว่าคล้อง ทำการคล้องกันอยู่นะคะ เหมือนโซ่น่ะนะคะ เหมือนโซ่ โอเคนะ เราจะทำให้ตัว O หรือว่าเลข 0 นะคะ ให้มันอยู่ชิด ๆ กัน หรือว่าคล้องกันอยู่ โอเค แล้วก็จะเทสีนะคะ สลับ คือ 5 ตัว 5 สีนะ โอเค เราได้แบบนี้แล้วใช่ไหม ทุกคนได้แบบนี้แล้วนะ ให้เพิ่มขนาดนะ เพิ่มขนาดแล้วก็ใส่ฟอนต์ให้ได้ลักษณะนี้ก่อน ตอนนี้ยังเป็นรูปแบบฟอนต์อยู่นะคะ เวลาที่เราแก้ไขนี่ ยังเป็นฟอนต์อยู่ เวลาที่เราแก้ไขนะ สามารถที่จะเปลี่ยน… เปลี่ยนฟอนต์ได้นะ เปลี่ยนฟอนต์ได้นะ จัดกึ่งกลางนะคะ ตอนนี้ยังเปลี่ยนฟอนต์ได้อยู่ แต่ถัดไป ต่อจากนี้ไปนี่ เราจะกำหนดเป็น Create Outline เราจะทำให้ฟอนต์ของเรานี่ กลายเป็นสัญลักษณ์ กลายเป็นรูปร่างน่ะค่ะ กลายเป็นรูปร่างนะคะ ที่เราจะเคลื่อนย้ายแต่ละตัวได้อย่างอิสระ ตอนนี้ถ้าเราจะเคลื่อนย้ายได้ไปทั้งหมดเลย เป็นรูปแบบของฟอนต์ ทุกคนเมื่อเรา Set ค่าตรงนี้เรียบร้อยแล้วนะคะ ได้ฟอนต์ที่เราโอเคแล้วนี่ เราคลิกเมาส์ขวาตรง Font คลิกเมาส์ขวาที่ Font เลือก Create Outline นะคะ เลือก Create Outline มองเห็นไหมคะ คลิกเมาส์ขวา เลือก Create Outline นะคะ คลิกเมาส์ขวาเลือก Create Outline โอเค ฟอนต์ของเรานี่ กลายเป็นรูปร่าง เราจะแก้ฟอนต์ไม่ได้แล้วนะคะ ทีนี้นะคะ จากฟอนต์นี้กลายเป็นรูปร่างแล้ว แก้ฟอนต์ไม่ได้แล้ว จากฟอนต์ธรรมดาแล้ว ตอนนี้เป็นวงกลม 5 วงธรรมดานะคะ ที่ทำไมคะ ที่เวลาเราจะเคลื่อนย้ายแต่ละวงเราวสามารถ Double คลิกในพื้นที่ข้างนอกนะ นะคะ คลิก… เราสามารถจะเคลื่อนย้ายแต่ละวงได้นะคะ โอเค ทีนี้เราจะให้มันคล้องกันอยู่ คลิก… Double คลิกที่ตัวที่ 2 ให้มันมาใกล้ ให้มันเป็นลักษณะนี้นะ ให้มันเป็น 2 วงนี้ก่อน ให้เป็นแบบนี้ก่อนก็ได้นะคะ เอา 2 วงก่อน อย่าเพิ่ง 3 4 5 วงนะคะ ลองเปลี่ยนสีวงกลมที่ 2 ดูนะคะ วงกลมที่ 2 นี่ จะให้เป็นสี โอเค ให้วงกลม 2 วงนี้อยู่ทับกันแบบนี้นะคะ พอทับกันปุ๊บนี่ เราทำการลากคลุมทั้ง 2 วงนี้นะคะ ลากคลุมทั้ง 2 วง ลากคลุมทั้ง 2 วง เครื่องมือ Pathfinder ยังอยู่ที่หน้าจอไหมนะคะ ตัวนี้ Pathfinder นะคะ ไม่มีกด Window ไปที่ Windows นะคะ เลือก Pathfinder หรือ Shift + Ctrl เรียกใช้งาน Pathfinder ถ้ามันมีเครื่องหมายถูกข้างหน้า Pathfinder นี่ แสดงว่ามันมีที่หน้าจอเราแล้วนะ เราต้องหาดูดี ๆ เราต้องหาดูดี ๆ นะคะ มันจะรวมอยู่ที่ส่วน ใน Transfrom อะไร แล้วก็ Pathfinder จัดตำแหน่ง แล้วก็ Pathfinder มีแล้วใช่ไหมคะ เราลากคลุมแล้วเราเลือก ที่หน้าต่าง Pathfinder แล้วเราไปคลิกที่ตัว Phatfider ตัวแรกนะคะ Divice นะคะ กด 1 ครั้งนะคะ สัญลักษณ์ของเรานี่ ตอนนี้มันก็… การใช้ Device ก็คือจัดตัดกันนี่นะคะ จุดตัดกันนะ มันจะสร้าง สร้างรูปร่างขึ้นมาให้อีกรูปร่างหนึ่ง ที่เป็นตรงจุดตัดนะคะ เพราะฉะนั้น จุดตัดจุดตัดหนึ่งนี่ เรา Double Clik นะ นะคะ ให้เป็นสีเดียวกันกับ… ให้เป็นสีเดียวกันอีกวงหนึ่ง เป็นจุดตัดนะ คลิกแล้วก็ไปเติมสีนะคะ อาจจะใช้เครื่องมือดูดสีก็ได้นะคะ เครื่องมือดูดสี เพื่อที่จะคลิกเลือกสีอีกวงหนึ่งน่ะค่ะ มันจะได้ค่าสีที่ใกล้เคียงกันนะคะ เพียงเท่านี้เราก็จะได้นะคะ เราก็จะได้วงกลม 2 วงที่มันทำการอย่างไรคะ คล้องกันอยู่ใช่ไหม โอเคไหมคะ เห็นความแตกต่างนะ เพียงเราคลิกแค่ 2 จุด 3 จุดนะ เราก็จะได้วงกลมนะคะ ที่เหมือนคล้องกันอยู่ เกี่ยวกันอยู่นะคะ ที่ซ้อนทับกันอยู่ คะ ทันไหมคะ นะคะ ตรงจุดตัด เราทำการเปลี่ยนสีแค่จุดเดียวนะนะคะ มันจะได้ให้เรา เอ้ย มองดูว่าสีแดงทับสีดำ สีดำทับสีแดง ทันไหมเอ่ย ทันไหมคะ เดี๋ยวจะไปช่วยดู โอเค คราวนี้เราก็ลองนะคะ ดีไซน์ไปนะ ให้… กำหนดสี แต่ละวง แต่ละสีให้มันเป็นอีกสีหนึ่ง วงหนึ่งไปเลยนะ นะคะ เอามาทับกันลากคลุมแล้วก็เลือกไปที่ Pathfinder นะคะ เลือกตัวที่เป็น Device ตัวแรกเลยนะคะ ได้ไหมคะ โอเค อีกครั้งหนึ่งนะนะคะ Type Tool ว่าเราจะกำหนดตัวอักษรชื่อหลักสูตรเรานะคะ CDT CDT นะคะ อันนี้ทวนอีกครั้งหนึ่งนะ CDT สมมตินะนี่ อาจารย์จัดกลุ่มก่อน โอเค พิมพ์ชื่อหลักสูตร CDT แล้วก็เลือกฟอนต์นะคะ โอเค เลือกฟอนต์ที่เราคาดว่าเราจะใช้ เอาฟอนต์ง่าย ๆ Tahoma นี่ล่ะ Tahoma สมมติเราจะทำการดัดแปลงฟอนต์นะนะคะ เราจะวาด โดยใช้ Type Tool นะคะ เหมือนเดิมนะ ขั้นตอน ก็คือเราพิมพ์ข้อความนะคะ เสร็จแล้วปุ๊บ คลิกเมาส์ขวานะคะ คลิกเมาส์ขวา กำหนดเป็น Create Outline นะคะ Create Outline เสร็จแล้วปุ๊บเราจะทำการดัดแปลงนะนะคะ อาจจะสร้างเป็นโลโก้ หรือว่าดัดแปลงตัว CDT นะคะ ก็ประมาณนี้แล้วกันนะคะ ตัว T แขนยาวหน่อยก็ได้นะคะ วิธีการดัดแปลงนะ วิธีการดัดแปลงรูปรา่งนี่ เราสามารถใช้ลูกศรตัว A นะคะ ใช้ตัว A กดตัว A นะ ถ้าเราต้องการยืด หรือว่าดัดแปลงนะคะ กดตัว A กดตัว A ลากคลุมจุดที่เราต้องการแก้ไขดัดแปลงนะคะ ลากคลุม ลากคลุม 2 จุดด้านล่างนะคะ อยากให้ขาตัว T มันเยอะ ๆ นี่ ลากคลุม โดยใช้ลูกศรตัว A นะ ลากคลุมแล้วกดลูกศรชี้ลงน่ะค่ะ นะคะ เราก็จะได้ยืด ยืดรูปร่างของตัว T นะคะ ทำการยืด หด โดยการกดลูกศรขึ้นลงนะคะ โดยการกดลูกศรขึ้นลง นะคะ ต้องการขยายจุดไหน ก็คือใช้แป้นตัว A นะคะ เพื่อเรียกใช้ Direct-selection นะ ในการดัดแปลง หรือว่าเปลี่ยนรูปร่างนะคะ แล้วก็ลูกศรตัว V นะ เมื่อเรากำหนดเสร็จแล้วนะคะ คราวนี้ลองทำคนละสีนะคะ เพื่อให้เห็นความแตกต่างนะ ตัว C ก็จะใช้เป็นสี… ตัว C เป็นสีน้ำเงิน ตัว D เป็นสี… ม่วงนะคะ ตัว T เป็นสี… เขียว ตัว T ตัว T ให้เป็นสีเดียวกันกับตัว T ก็ได้ ประมาณนี้ โอเค นี่ ก็จะได้ CDT เราประมาณนี้นะคะ แต่ว่าเราจะลบส่วนที่เราไม่ต้องการออก หรือตัดส่วนที่ไม่ต้องการออกนะคะ หรือว่าจะให้มันทับกันหรืออะไรก็ได้ เหมือนเดิมค่ะ ใช้เครื่องมือ Pathfinder นะคะ เวลาเราเรียกใช้ Pathfinder แล้ว มันจะมาปรากฏที่อยู่ด้านขวามือนะคะ Pathfinder อยู่ตำแหน่งขวามือนะคะ กดเลือกคำสั่งแรก Divide นะคะ แล้วเราก็จะได้ตัวที่มันซ้อนทับกันนี่ มันจะสร้างรูปร่างเพิ่มมาให้นะคะ ที่เป็นจุดตัดกันน่ะค่ะ อันไหนที่เราไม่ต้องการก็ แล้วก็ Delete ทิ้งได้เลย โอเค ปึ๊บ ๆ ๆ ขอซูมเยอะ ๆ จุดนี้ ของอาจารย์จะมีจุดตัดกันเยอะเลย โอเค ง่ายไหมคะ อันนี้คือการประยุกต์ใช้ Type Tool นะนะคะ ประยุกต์ใช้ Type Tool โดย Create Outline นะคะ ระหว่างที่เรากำลังทำงานอยู่นี่นะคะ เราสามารถใช้คีย์ลัดที่แป้นคีย์บอร์ดนะคะ อย่างเช่น ซูมนะคะ ซูมหน้าจอ เพื่อให้เราเห็นรายละเอียดชัดขึ้นนี่ ก็กด Ctrl+ Ctrl + นะคะ คือ การซูมนะ Ctrl + + นะคะ ซูมเข้าไป แล้วก็เคลื่อนย้ายตำแหน่งด้วยการกด Space bar กด Space bar แช่ไว้นะคะ นะคะ นะ กด Space Bar แช่ไว้ แล้วเลื่อนเมาส์ ซูมออกก็จะเป็น Ctrl - หรือต้องการให้มันขนาดหน้าจอ ขนาดหน้าจอก็ Ctrl + 0 นะคะ มันช่วยให้เราทำงานได้สะดวกขึ้นนะคะ โดยการซูมหน้าจอ Ctrl + Ctrl - นะคะ + + เรื่อย ๆ Ctrl + + นะคะ ซูมเข้าไป Ctrl - - ซูมออก นะคะ แล้วก็ Space Bar แล้วก็เคลื่อนย้ายนะคะ Pathfinder ประยุกต์ใช้ได้เยอะนะคะ เห็นเพื่อนวาดเป็นดาวเสาร์ก็ได้นะคะ วาดดาวเสาร์ ลองดูไหมคะ นะคะ ต้องทำได้ ต้องทำได้นะคะ ภาสกร ภาสกร ทำได้เหมือนภาสกรนะคะ ให้ทุกคนวาดดาวเสาร์ ลองวาดดาวเสาร์นะคะ ดาวเสาร์มีวงแหลมล้อมรอบใช่ไหม วาดดาวเสาร์นะคะ ก็ใช้เครื่องมือ Pathfinder นี่ล่ะ ใช้รูปร่างวงกลม วงรีนะคะ หรือจะใช้เป็นตัว O ก็ได้นะคะ ลองประยุกต์ดูลองทำเองนะคะ อาทิตย์นี้ให้ทำเองนะคะ ให้ทำเอง ให้ทำเอง ดาวเสาร์เป็นอย่างไร ดาวเสาร์ดูก่อน อันนี้ดาวเสาร์นะ ดาวเสาร์อย่างง่ายนะคะ นี่ ดาวเสาร์การ์ตูน ให้ทำเอง ลงมือทำเองนะคะ วาดดาวเสาร์ ประยุกต์ค่ะ ทีนี้ประยุกต์เอง เสร็จหรือยังคะ ดาวเสาร์เสร็จหรือยัง คราวนี้เราจะมาวาดนะคะ เราจะมาใช้เครื่องมือ Perspective นะ แล้วก็มาลองวาดเป็นภาพตึก ภาพอาคารนะคะ โดยใช้เครื่องมือ Perspective ออกจากดาวก่อน กลับมายังโลกก่อน กลับมายังโลกก่อนนะคะ กลับมายังโลกก่อน ก่อนที่เราจะมาวาดเครื่องมือ Perspective นะ เดี๋ยวมาเล่นเกม มาเล่นเกมสนุก ๆ สักเกมหนึ่งนะคะ มา มาลองเล่นเกม เป็นเกมปริศนาทายคำ เคยเล่นไหม Relax หน่อยนะคะ พร้อมที่จะเล่นเกมหรือยัง เกมสร้างอาคาร เดี๋ยวเรามาเล่นเกมกันก่อนสัก 2-3 คำถาม เป็นเกมปริศนาทายคำนะ โอเค ทุกคนพร้อม ทุกคนพร้อมนะ นะคะข้อที่ 1 ค่ะ ข้อที่ 1 2 พยางค์ ม้าลาย 2 พยางค์ เป็นผลไม้ชนิดหนึ่ง ข้อนี้ตอบ…</w:t>
      </w:r>
    </w:p>
    <w:p>
      <w:pPr>
        <w:pStyle w:val="BodyText"/>
      </w:pPr>
      <w:r>
        <w:t xml:space="preserve">(นักศึกษาหญิง) มะม่วง</w:t>
      </w:r>
    </w:p>
    <w:p>
      <w:pPr>
        <w:pStyle w:val="BodyText"/>
      </w:pPr>
      <w:r>
        <w:t xml:space="preserve">(อาจารย์ปิยวรรณ) โอเค ใช่ค่ะ ข้อนี้ตอบมะม่วงนะคะ ตัวภาพแรกเป็นสัญลักษณ์เป็น ม ม้า นะ แสดงเป็น ม้า อันนี้เป็นสีม่วง นะคะ ม้าเป็นม้า มะม่วง จากม้าเป็นมะม่วงนะคะ มะม่วงนะ อย่างไรคิดว่าเป็นมะม่วงเป็นอย่างแรกไหม</w:t>
      </w:r>
    </w:p>
    <w:p>
      <w:pPr>
        <w:pStyle w:val="BodyText"/>
      </w:pPr>
      <w:r>
        <w:t xml:space="preserve">(อาจารย์ปิยวรรณ) เหรอ ถัดมา ถัดมา ถัดมา ถัดมาค่ะ</w:t>
      </w:r>
    </w:p>
    <w:p>
      <w:pPr>
        <w:pStyle w:val="BodyText"/>
      </w:pPr>
      <w:r>
        <w:t xml:space="preserve">(นักศึกษา) หมอดู</w:t>
      </w:r>
    </w:p>
    <w:p>
      <w:pPr>
        <w:pStyle w:val="BodyText"/>
      </w:pPr>
      <w:r>
        <w:t xml:space="preserve">(อาจารย์ปิยวรรณ) หมอดู หมอดู ถัดมาค่ะ 2 พยางค์ กีฬาแข่งในลู่ วิ่งอะไรคะ วิ่งผลัด วิ่งผลัด วิ่งผลัดนั่นเองนะคะ ผลัด ผลัด ก็คือวิ่งผลัดนะ ถัดมาค่ะ ข้อที่ 4 4 พยางค์นะคะ 4 พยางค์ อันนี้มี 4 พยางค์ อะไรเอ่ย มี 4 พยางค์เป็นสุภาษิตไทยค่ะ จับปลาสองมือ นะคะ จับ… ภาพแรก คือ จับ จับ… ภาพที่ 2 คือ ปา ชมพู่ ชมพู่เก่งจังเลยนะคะ ถัดไป ถัดไป ข้อที่ 5 ค่ะ อันนี้มี 4 พยางค์ 4 พยางค์นะคะ เป็น… เป็นแบบว่าสำนึกผิด รู้สึกผิด อะไรอย่างนี้ค่ะ เกือบแล้ว เกือบแล้วเมื่อกี้น่ะ เกือบแล้ว เมื่อกี้มาแล้ว กลับเนื้อกลับตัว กลับ พลิกนะ กลับเนื้อ กลับเนื้อกลับตัว เป็นอย่างไรคะ งงไหม ไม่งง ข้อต่อไปค่ะ ข้อที่ 6 ข้อที่ 6 มี 4 พยางค์ค่ะ มีภาพอะไรนี่นะคะ ภาพสระว่ายน้ำ แล้วภาพคนกำลังกินนะคะ แล้วก็ภาพ… ไม่ใช้ลูกตานะ 0 กับ 0 นะคะ เหมือนเดิมอย่างต่อเนื่อง สม่ำเสมอ ถูกต้องค่ะ ภาพนี้ คือ สม่ำเสมอนะคะ สระ สระว่ายน้ำ คือ สระ คนนี่ คือ หม่ำ กำลังหม่ำกำลังกิน คือ เสมอกันนะคะ รวมกันเป็นสม่ำเสมอมา ข้อที่ 7 ค่ะ 2 พยางค์ 2 พยางค์ค่ะ คำเป้าหมายเกินคาด เป็นคล้าย ๆ ชื่อพรรคการเมืองที่เรา… ไม่ใช่ ไม่ใช่ชื่อพรรคการเมือง อะไรเอ่ย 2 พยางค์ อะไรนี่ เต็มไปหมดเลย มีแต่ภาพ… ภาพเด็กยิ้ม ภาพเด็กยิ้ม 2 พยางค์นะ 2 พยางค์ อันนี้เป็นภาพเด็กยิ้ม แล้วเห็นแต่อะไรคะ เห็นแต่อะไร เห็นแต่อะไรนี่ อันนี้อะไร ทำเป้าหมายเกินคาด อันนี้อะไร อันนี้อะไร หน้า แล้วมีเท่าไร มันถึงมีหน้ากี่รูปน่ะ หน้าน่ะ ใบหน้านี้กี่รูป ใครตอบเมื่อกี้ ก้าวหน้าค่ะ ก้าวหน้าเลยนี่ค่ะ หน้า 9 รูป ก้าวหน้า ข้อที่ 8 ค่ะ เอาไว้เขียน อันนี้ง่ายมาก ดินอะไร ดินสอ ค่ะ โอเค โอเค เราสามารถที่จะสร้างเกมลักษณะนี้ได้นะคะ ถัดมาค่ะ ข้อที่ 9 ข้อที่ 9 เป็นเจ้าป่า เจ้าป่า อะไรคะ เขาทำอะไรอยู่ ได้ยินแว่ว ๆ แล้วเมื่อกี้ ก็คือ… ดัง ๆ ราชสีห์ ยังง่าย ข้อสุดท้าย อันนี้ก็ง่ายเหมือนกัน มี 4 พยางค์ค่ะ เป็นสุภาษิตไทย 4 พยางค์ เป็นสุภาษิตไทย เหมาคนเดียวเลย ถ้าได้รางวัลนี่ คงได้รางวัลคนเดียวเลยนะคะ ข้าวใหม่ ปลามัน นั่นคือข้าว นี่เป็นปลา อันนี้เป็นน้ำมัน อาจจะดูไม่ออกว่าเป็นน้ำมัน หมดแล้ว เกมของเรานะคะ โอเค เอาอีกเหรอ เดี๋ยวเราจะเลิกช้านะคะ ถัดมา เราจะมาวาดตึกกัน มาวาดตึกกัน จะโหลดไฟล์ใหม่ หรือสร้างไฟล์ใหม่ก็ได้นะคะ หรือจะลบอันเก่าก็ได้นะคะ ถ้าเสียดายก็สร้างไฟล์ใหม่ ถ้าไม่เสียดายก็ลบทิ้งไปเลย กด Ctrl + A + Delete ไปเลย ถ้าไม่อยากสร้างไฟล์ใหม่นะคะ ให้เหลือหน้าเปล่า ๆ เราจะมาฝึกวาดนะคะ โดยเครื่องมือ Perspective นะคะ ก่อนที่เราจะมาใช้เครื่องมือนี้นะ เครื่องมือนี้นะคะ เราสามารถที่จะทำการวาดสร้างเป็นฉาก เป็นตึก เป็นอาคารนะคะ ให้ดูมีมิติ มีมุมตึกนะคะ การใช้งานก็ง่ายนะคะ ก็จะมีจุดให้เราได้คลิกนะคะ ก็คือด้านซ้าย ด้านขวาานะคะ Perspective Grid นะ จะมีด้านขวา ด้านซ้ายนะนะคะ ถ้าเราจะวาดตรงไหน ก็คือคลิก หรือ Active หรือคลิกที่ด้านนั้น ถ้าจะวาดลงไปที่ด้านขวาก็คลิกที่ Right Grid หรือว่าด้านขวานะคะ จะมีสีส้มกับสีน้ำเงินนะคะ สีน้ำเงินจะเป็นด้านซ้ายนะคะ สีส้มจะเป็นด้านขวานะคะ เวลาที่เราคลิกเลือกนะ คลิกเลือกก็จะติ๊กข้อมูล หรือว่าตรงไหนลงไปนะคะ แล้วเราก็สามารถปรับองศา ความลึก ความตื้นของตึกนะคะ ความลึก ความตื้นของตึกได้นะ โดยการจับที่แขนนะคะ ถ้าเรายกเลิกการใช้เครื่องมือนี้ ก็กดปุ่ม Esc ออกไปหรือว่ากด… กากบาทนะคะ หรือว่า Esc ยกเลิกออกไปได้ โอเค ทีนี้เราจะมาทำการเตรียม… เตรียม… เดี๋ยวนะ ดูที่… จะมาทำการเตรียมนะคะ เตรียมช่องของตึก เตรียมช่อง เตรียมช่องสีของตึกนะคะ โอเค เราจะใช้รูปร่างที่เป็นสี่เหลี่ยมนะคะ คลิกที่สี่เหลี่ยม รูปร่างที่เป็นสีเหลี่ยม แล้วค่อยเติมสีทีหลังก็ได้นะนะคะ ก็เอามาราดนะคะ ทำเป็นช่องเล็ก ๆ นะ ทำเป็นช่องเล็ก ๆ นะคะ ทำเป็นช่องเล็ก ๆ แล้วก็ทำการ Copy โดยการกด Alt ค้างไว้นะคะ ขอโทษที ต้องกดตัว V ก่อนนะ กดตัว V ลากออกมาแบบนี้นะคะ แล้วก็กด Ctrl + D Ctrl + D นะคะ ประมาณนี้นะ 2 4 6 8 8 ช่องแล้วกัน Ctrl + D Ctrl + D 8 ช่อง เสร็จแล้ว Group Group จัด Group คลุม คลิกเมาส์ขวา Group Group Group คลิกเมาส์ขวา Gruop นะคะ โอเค Group แล้วก็ Alt ค้างอีกครั้งหนึ่ง ดึงลงมาข้างล่างแบบนี้นะคะ กด Alt แช่ไว้ค้างไว้ แล้วก็ลากเมาส์ดึงลงมา เป็นการ Copy ลงมาข้างล่าง แล้วก็ Ctrl + D Ctrl + D ลงมาสัก 7 8 เหมือนกัน 8 ช่องเหมือนกันนะคะ 8 ช่อง ก็ลากคลุมค่ะ นะคะ ลากคลุม จัดตำแหน่งให้มันนะ ให้มันอยู่กึ่งกลางนะคะ ที่ Property ค่ะ Property Alige เลือก Center นะคะ Horicental Cente ได้แบบนี้หรือยัง เราย่อขยายไว้ก่อน ด้านละ 8 นะ ด้านข้าง ด้านล่าง เท่าไรก็ได้นะคะ 5 6 7 ก็ได้ จัดให้มันอยู่ตรงกันนะ ไปที่ Properties จัดกึ่งกลางนะคะ Horizontal Center กึ่งกลางในแนวตั้งนะคะ โอเคหรือยัง จัด Group จัด Group อีกทีหนึ่งด้วยนะคะ ก็ลากคลุม แล้ว Group อีกรอบหนึ่ง พอ Group แล้วก็ Alt แช่ไว้ แล้วก็กดอีกอันหนึ่งนะคะ อีกชุดหนึ่งนะ แบบนี้เลย ได้ 2 ชุดนะคะ ให้ได้ 2 ชุด อีกอันหนึ่ง หน้าต่างอยู่ฝั่ง… อันหนึ่งหน้าต่างฝั่งซ้าย อันหนึ่งหน้าต่างฝั่งขวา ประมาณนี้ อันหนึ่งหน้าต่างฝั่งซ้าย อันหนึ่งหน้าต่างฝั่งขวา ใช้วิธีการเดียวกัน ลากคลุม แล้วก็ Properties จัดกึ่งกลางนะคะ ให้มันตรงกันนะคะ โอเค ลองให้มันมาอยู่ที่มุม… มุมด้านบนก่อนนะนะคะ ให้มันมาหลบตรงนี้ก่อน มาหลบด้านบนก่อน ให้มันหลบที่มุมรอก่อนนะคะ น้องได้นะ ทันไหมคะ โอเค ถัดมาปุ๊บนี่ เราก็จะมาคลิกที่ เครื่อง… ใครที่ยังไม่มีเครื่องมือนี้บ้างเอ่ย เครื่องไหนที่ยังไม่มีเครื่องมือ Propertive บ้าง มีทุกเครื่องนะคะ มีไหม ยังไม่มีนะ โอเค ถ้ายังไม่มี ไปคลิกที่ Windows นะคะ ไปคลิกที่ Windows คลิก Tool Bar เลือก Advance นะคะ เลือก Tool Bar เลือก Advance นะ ได้นะคะ ปึ้บ ก็คลิกเลือกเครื่องมือ คลิกเลือกเครื่องมือ Perspective Grid หรือว่ากด Shift + P ก็ได้นะคะ ที่ Keyboard นะคะ อยากได้มุมตึกแบบไหน ก็ลองปรับนะคะ ปรับตำแหน่ง ปรับองศา ถ้าตามที่โปรแกรมมันให้ก็ไม่ต้องปรับอะไร ถัดมาปุ๊บนี่ เราจะมาวาด… วาดตัวตึกก่อน ทันไหมคะ วาดตัวตึก คลิกที่สี่เหลี่ยมนะคะ เปลี่ยนสีก็ได้ ลองเปลี่ยนสีตึกนะคะ อยากได้ตึกสีอะไร แสงเข้าทางด้านไหน ก็ลองเดี๋ยวค่อยปรับนะคะ เราจะวาดที่ด้านซ้ายก่อนนะคะ ตอนนี้มันกำหนดให้เรา หรือเราจะกำหนดก็ได้ คลิกที่ด้านซ้ายนะ มัน Active ให้เราด้านซ้ายนะคะ ก็ลากนะคะ ลากจากมุมตรงไหนก็ได้ ตึกนะคะ มันจะมีเส้น Grid ให้เราอยู่แล้วนะคะ ตำแหน่งตึกด้านซ้ายนะคะ ถัดมา ตึกด้านขวา เอาเมาส์มาคลิกที่ Right Grid คลิกที่ด้านขวานะคะ ถ้าด้านขวาทำงานจะเป็นสีส้มนะคะ จะเป็นสีส้ม แล้วเราก็เอาเมาส์มาลากนะคะ นะคะ ซูมดูนะ เผื่อว่า… ซูมดูนะคะ ตึกจะได้ดูมุมเท่ากันนะคะ กำหนดคนละสีก็ได้ คนละสีนะคะ ให้มีความ… ด้านซ้าย ด้านขวา อาจจะสีต่างกันนะคะ สีอ่อน สีเข้ม เรากำหนดได้เลย ลองวาดฐานของตึกบ้างนะ วาดฐานของตึกบ้างนะคะ ก็สี่เหลี่ยมเหมือนกัน คนละสีนะคะ ฐานของตึก ฐานของตึก เพื่อความสวยงาม ตึกสีเหลือง สี… วาดฐานของตึกเริ่มจากด้านขวาก่อน แล้วก็มาวาดฐานด้านซ้ายนะคะ ฐานด้านล่าง แล้วก็ด้านบน โอเคนะ ทีนี้เราจะมาใส่ช่องหน้าต่างนะคะ โอเค วาดกำแพงให้เสร็จก่อนนะ รอ ๆ วาดกำแพงอีกฝั่งหนึ่งไม่ได้ กดอีกฝั่งหนึ่งด้วยนะ ว่าเราจะวาดฝั่งไหน อย่าลืมกดที่ตัว Perspective ด้านบนมีปุ่มตรงนี้นะ จะวาดฝั่งไหน คลิกที่ฝั่งนั้นนะคะ วาดฝั่งซ้ายคลิกให้เป็นสีน้ำเงิน จะวาดฝั่งขวา คลิกให้เป็นสีส้มนะคะ จะวาดฝั่งขวา คลิกให้เป็นสีส้ม ต่อค่ะ ทีนี้เราจะใช้เครื่องมือที่อยู่ใน Perspective ชื่อ Perspective Selection Tool นะ กดแช่ไว้นะคะ เลือก Perspective Tool กด Shift นะคะ ตอนนี้เราอยากให้มันอยู่ที่ ต้องดูด้วยนะคะ ว่ามัน… ว่ามันอยู่ที่ฝั่งไหนนะคะ ตอนนี้มันไฮไลท์อยู่ที่ฝั่งขวานะคะ ก็ทำการเลือกมาไว้ที่ฝั่งขวานะคะ ดึงมาไว้ฝั่งขวา แล้วก็ทำการลาก ขยายช่องนะคะ ขยายช่องหน้าต่างนะคะ คลิกเมาส์ขวา ให้มันกำหนด หรือสั่งให้มันอยู่หน้าสุดหรือว่า Bring to Front นะคะ Bring to front คลิกเมาส์ขวา Bing to font นะคะ กำหนดให้อยู่หน้าสุดนะคะ จะ… เรา… เราดีไซน์ได้เลยนะ อยากให้มันเป็นตึกแบบไหนนะคะ แบบนี้ก็ได้นะคะ ก็ใช้ Alt ค้างแล้วก็ Copy มันลงมาก็ได้นะคะ ถัดมาอีกฝั่งหนึ่งนะคะ อีกฝั่งหนึ่งก็กดให้มันไฮไลท์ที่ด้านขวานะ ด้านซ้ายเราโอเคแล้ว ด้านขวาให้มันไฮไลท์ที่ด้านขวานะคะ แล้วก็ไปลากหน้าต่างอีกฝั่งหนึ่งมานะคะ ก็ทำการย่อ-ขยาย ทำการย่อ-ขยายนะคะ คลิกเมาส์ขวา คลิกเมาส์ขวา ให้มันมาด้านหน้านะคะ Bring to Front นะคะ นำมาไว้ข้างหน้า นำมาไว้ข้างหน้า แล้วก็ Alt แช่ไว้เหมือนเดิม Alt แช่ไว้ ลากช่องหน้าต่างลงมานะคะ คราวนี้ก็มาตกแต่งเลย หน้าต่าง เราต้องการให้มันเป็นฝั่งไหนสว่าง ฝั่งไหนมืดนะ ถึงไหนเอ่ย ถึงหน้าต่าง ลากออกมาแล้วใช่ไหม อย่าลืมนะ ว่ามัน Active ฝั่งไหนนะ ค่อยลากมา นำมาวาง ย่อขยายได้ปกตินะคะ ถ้าต้องการ Copy ชุดหน้าต่างก็กด Alt ที่แป้น Keyboard นี้ กดค้างไว้แล้วก็ลากลงมานะคะ ได้ไหมคะ วางหน้าต่าง ใช้เมาส์ที่เป็น Shift + V หรือว่าที่เป็น Perspective Selection Tool ไปจัด จับเอาตัวหน้าต่างมาวาง ต้องดูด้วยว่ามันอยู่ฝั่งไหน ซ้ายหรือขวานะคะ มัน Active อยู่ฝั่งไหน ฝั่งซ้ายหรือฝั่งขวานะคะ ใครได้แล้วลุกบอกเพื่อนได้นะ ทำการ Group ทั้งอาคารนะ คนที่ได้แล้ว Group เลย คลิกขวา ลากคลุม Group เลยนะคะ แล้วก็ทำการ Copy เหมือนเดิม กด Alt แช่ไว้ อันนี้ Active อยู่ที่ด้านซ้ายมือนะ ก็กดลากไปด้านซ้ายนะคะ วางในตำแหน่งที่ตรงกัน คลิกขวา กำหนดให้ไปอยู่ด้านหลังนะคะ Send to back แล้วก็ทำการย่อ-ขยายตึกนะคะ คลิกขวา Send to back Send to back ค่อยมาเปลี่ยนสีตึกเอานะคะ เปลี่ยนสีตึกทีหลังก็ได้นะคะ Double ที่ด้านหน้าตึก อาคาร แล้วก็ทำการย้าย… ปรับสีนะคะ ฝั่งซ้ายก็เช่นกัน… ขอโทษที ฝั่งขวาก็เช่นกันนะคะ คลิก คลิกด้าน… มาคลิกด้านขวานะคะ Active ด้านขวา แล้วก็ทำการ Copy เหมือนเดิม นะคะ กำหนดให้ไปอยู่ด้านหลัง ย่อ-ขยายได้ คลิกขวา Send to back นะคะ นะคะ ปรับได้นะ เราอยากได้ตึกแบบไหนนะคะ ทำเมือง Color Full ก็ได้ ใครไอเดียบรรเจิดนะคะ ละเลงสีลงไปได้เลย นะ ตามธรรมชาติของตึกนะ ตึกไหนมันอยู่ด้านหลัง มันก็จะหลบอยู่ใช่ไหมคะ ก็จะแอบ ก็จะหลบอยู่ แสง แสงแดดมันเข้าฝั่งไหน เราอยากให้แสงเข้าฝั่งไหนนะ ถ้าแสงเข้าฝั่งขวานะคะ แสงเข้าด้านขวานี้ หรอืแสงเข้าด้านซ้าย แสงเข้าด้านซ้าย ด้านซ้ายสีก็จะแจ่ม จะสว่างกว่านะคะ และมุมด้านซ้ายสีก็จะสว่างใช่ไหมคะ ทีนี้มุมที่อยู่ด้านที่หลบก็จะเป็นแบบสีทึบ ๆ นะคะ โทนสีก็จะแตกต่างกันนิดหนึ่งนะคะ เพื่อให้ดูว่าแสงมันส่องมาทางไหนนะคะ อยากได้สีตึกที่เป็นสีเดียวกัน เราก็ใช้เครื่องมือดูดสีนะคะ นะคะ กดออก ก็คือกดปุ่ม ESC นะคะ ยกเลิกไปเลยนะคะ ถ้าจะกลับมาแก้ คลิกที่ Perspective อีกทีหนึ่ง อีกครั้งหนึ่งนะคะ ก็จะตกแต่งเพิ่มเติมได้ เช่น ทำประตูอะไรอย่างนี้ อันนี้มีแต่หน้าต่าง หน้าต่าง คือ วาดเพิ่มเติมได้เลยนะคะ หรือเป็นแบบทางเข้าอะไรอย่างนี้นะคะ แล้วแต่จะทำกี่อัน กี่ตึกนะคะ ค่ะ ก็เวลาที่เหลือก็ให้ออกแบบตึก ตามจินตนาการของเราได้เลยนะคะ สามารถเติมถนนนะคะ ใส่ถนน ใส่ฐานตึกนะคะ นะ ดีไซน์ตามอัธยาศัยได้เลย โอเคค่ะ มีงานมอบหมายให้ไปทำต่อนะคะ ใน Classroom นะ อาจจะต่อยอดจากที่เราทำในห้องเรียนก็ได้ ภายในวันจันทร์ที่ 5 สิงหาคม นะคะ ก็คือให้ส่งภาพเมืองที่เราออกแบบนะ เป็นภาพเสร็จสมบูรณ์ ให้พวกเราเพิ่มรายละเอียดต่าง ๆ เข้าไปนะ ให้มันมีความสมจริง ให้ดู… มองดูแล้วมีความสมจริงมากขึ้น ใส่ถนน ใส่คน ใส่รถอะไรอย่างนี้นะคะนะ เติมสี รายละเอียดเพิ่มเติมนะคะ ให้เมืองของเรานี่ ดูมีชีวิต ชีวา มีความสมบูรณ์มากขึ้นนะคะ จัดเรียงอาคารให้มีความหลากหลาย ใช้สีเพิ่มเติมให้ดูโดดเด่นนะคะ มีเกณฑ์ให้คะแนน 3 ข้อนะคะ คือ การใช้ Perspective ได้อย่างถูกต้อง และมีความเหมาะสมนะคะ มีความคิดสร้างสรรค์ในการออกแบบนะ แล้วก็รายละเอียดต่าง ๆ มีความสมจริงนะคะ ออกแบบได้อย่างสมจริงนะนะคะ ส่งเป็นไฟล์ .PDF นะคะ เราSave As Save AS ไฟล์ออกมานะคะ ไฟล์ Save หรือ Export Export Save As เป็น… PDF นะคะ .PDF นะ Save file ออกมาได้เลย ก็ Save เป็นรหัสนักศึกษาของตัเไปตกแต่งเพิ่มเติมนะคะ ใส่รายละเอียดตกแต่งเพิ่มเติมได้นะคะ นะ หลายคนเริ่มมีไอเดีย มีความสามารถในการ Design ตึกเป็นรูปแบบของเรานะคะ ก็ไปทำต่อได้ เช่น ใส่ทางเข้า ในประตูอะไรอย่างนี้นะคะ ประยุกต์ได้อยู่แล้วนะคะ มีอะไรถามเพิ่มเติมไหมคะ ไม่ต้องส่งเป็นไฟล์ AI มานะคะ ส่งเป็นไฟล์ PEF ซึ่งเราทำเสร็จแล้วเรา Save ไฟล์เป็น .PDF นะคะ ให้ทำเสร็จสวย ๆ เลยนะคะ ว่าง ๆ ไปนั่งทำ ช่วงเวลาที่เราไม่มีเรียน ช่วงหยุด หรือว่าห้องแล็บว่าก็มาเปิดใช้ในการทำชิ้นงานได้ ส่งภายในวันจันทร์ที่ 5 สิงหาคมนะ อันนี้อาจารย์จะกำหนดเลยนิดหนึ่ง ว่าใครที่ช้าจะไม่สามารถส่งได้นะ ได้นะนะคะ มันก็จะมีคะแนนของความส่งงาน ภายในเวลาที่กำหนดนะคะ ถ้าล่าช้าจะส่งงานไม่ได้ ตรงนี้นะคะ ถ้าเกินวันที่ 5 ไปแล้ว จะไม่สามารถส่งงานได้นะคะ 15 คะแนน โอเคค่ะ มีคำถามเพิ่มเติมไหมคะ ไม่มีนะ โอเคค่ะ พอทำได้ไหมคะ วันนี้ทำได้ไหม น่าจะทำต่อได้ใช่ไหมคะ โอเคนะคะ ถ้าอย่างนั้น ก็เจอกันวันอังคารหน้านะคะ สัปดาห์นี้พอเท่านี้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300767</dc:title>
  <dc:creator/>
  <cp:keywords/>
  <dcterms:created xsi:type="dcterms:W3CDTF">2024-07-30T09:25:05Z</dcterms:created>
  <dcterms:modified xsi:type="dcterms:W3CDTF">2024-07-30T09: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กรกฎาคม 2567 เวลา 13.00 น.</vt:lpwstr>
  </property>
  <property fmtid="{D5CDD505-2E9C-101B-9397-08002B2CF9AE}" pid="3" name="subtitle">
    <vt:lpwstr/>
  </property>
</Properties>
</file>